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07119" w14:textId="1A3C08D4" w:rsidR="0000645C" w:rsidRDefault="00FF7D3E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ASYMPTOTIC NOTATIONS</w:t>
      </w:r>
    </w:p>
    <w:p w14:paraId="14666D40" w14:textId="77777777" w:rsidR="00143E2D" w:rsidRDefault="00143E2D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</w:p>
    <w:p w14:paraId="5A413DFB" w14:textId="77777777" w:rsidR="00401080" w:rsidRDefault="00401080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</w:p>
    <w:p w14:paraId="42BF94AE" w14:textId="51149910" w:rsidR="00AD4E4B" w:rsidRPr="00E75BC7" w:rsidRDefault="0000645C" w:rsidP="00E75BC7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E203B">
        <w:rPr>
          <w:rFonts w:asciiTheme="majorBidi" w:hAnsiTheme="majorBidi" w:cstheme="majorBidi"/>
          <w:b/>
          <w:bCs/>
          <w:sz w:val="28"/>
          <w:szCs w:val="28"/>
        </w:rPr>
        <w:t xml:space="preserve">(ASSIGNMENT # </w:t>
      </w:r>
      <w:r w:rsidR="00143E2D">
        <w:rPr>
          <w:rFonts w:asciiTheme="majorBidi" w:hAnsiTheme="majorBidi" w:cstheme="majorBidi"/>
          <w:b/>
          <w:bCs/>
          <w:sz w:val="28"/>
          <w:szCs w:val="28"/>
        </w:rPr>
        <w:t>1</w:t>
      </w:r>
      <w:r w:rsidRPr="00CE203B">
        <w:rPr>
          <w:rFonts w:asciiTheme="majorBidi" w:hAnsiTheme="majorBidi" w:cstheme="majorBidi"/>
          <w:b/>
          <w:bCs/>
          <w:sz w:val="28"/>
          <w:szCs w:val="28"/>
        </w:rPr>
        <w:t xml:space="preserve"> SEMESTER </w:t>
      </w:r>
      <w:r w:rsidR="007766BD">
        <w:rPr>
          <w:rFonts w:asciiTheme="majorBidi" w:hAnsiTheme="majorBidi" w:cstheme="majorBidi"/>
          <w:b/>
          <w:bCs/>
          <w:sz w:val="28"/>
          <w:szCs w:val="28"/>
        </w:rPr>
        <w:t>FALL</w:t>
      </w:r>
      <w:r w:rsidRPr="00CE203B">
        <w:rPr>
          <w:rFonts w:asciiTheme="majorBidi" w:hAnsiTheme="majorBidi" w:cstheme="majorBidi"/>
          <w:b/>
          <w:bCs/>
          <w:sz w:val="28"/>
          <w:szCs w:val="28"/>
        </w:rPr>
        <w:t>-202</w:t>
      </w:r>
      <w:r w:rsidR="00FF16D5">
        <w:rPr>
          <w:rFonts w:asciiTheme="majorBidi" w:hAnsiTheme="majorBidi" w:cstheme="majorBidi"/>
          <w:b/>
          <w:bCs/>
          <w:sz w:val="28"/>
          <w:szCs w:val="28"/>
        </w:rPr>
        <w:t>3</w:t>
      </w:r>
      <w:r w:rsidRPr="00CE203B">
        <w:rPr>
          <w:rFonts w:asciiTheme="majorBidi" w:hAnsiTheme="majorBidi" w:cstheme="majorBidi"/>
          <w:b/>
          <w:bCs/>
          <w:sz w:val="28"/>
          <w:szCs w:val="28"/>
        </w:rPr>
        <w:t>)</w:t>
      </w:r>
    </w:p>
    <w:p w14:paraId="1E4C7DCD" w14:textId="7D0D0B40" w:rsidR="0000645C" w:rsidRDefault="0000645C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E203B">
        <w:rPr>
          <w:rFonts w:asciiTheme="majorBidi" w:hAnsiTheme="majorBidi" w:cstheme="majorBidi"/>
          <w:b/>
          <w:bCs/>
          <w:sz w:val="28"/>
          <w:szCs w:val="28"/>
        </w:rPr>
        <w:t>Submission Date (</w:t>
      </w:r>
      <w:r w:rsidR="00781B83">
        <w:rPr>
          <w:rFonts w:asciiTheme="majorBidi" w:hAnsiTheme="majorBidi" w:cstheme="majorBidi"/>
          <w:b/>
          <w:bCs/>
          <w:sz w:val="28"/>
          <w:szCs w:val="28"/>
        </w:rPr>
        <w:t>Sep</w:t>
      </w:r>
      <w:r w:rsidRPr="00CE203B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FF7D3E">
        <w:rPr>
          <w:rFonts w:asciiTheme="majorBidi" w:hAnsiTheme="majorBidi" w:cstheme="majorBidi"/>
          <w:b/>
          <w:bCs/>
          <w:sz w:val="28"/>
          <w:szCs w:val="28"/>
        </w:rPr>
        <w:t>28</w:t>
      </w:r>
      <w:r w:rsidRPr="00CE203B">
        <w:rPr>
          <w:rFonts w:asciiTheme="majorBidi" w:hAnsiTheme="majorBidi" w:cstheme="majorBidi"/>
          <w:b/>
          <w:bCs/>
          <w:sz w:val="28"/>
          <w:szCs w:val="28"/>
        </w:rPr>
        <w:t>, 202</w:t>
      </w:r>
      <w:r w:rsidR="00FF16D5">
        <w:rPr>
          <w:rFonts w:asciiTheme="majorBidi" w:hAnsiTheme="majorBidi" w:cstheme="majorBidi"/>
          <w:b/>
          <w:bCs/>
          <w:sz w:val="28"/>
          <w:szCs w:val="28"/>
        </w:rPr>
        <w:t>3</w:t>
      </w:r>
      <w:r w:rsidRPr="00CE203B">
        <w:rPr>
          <w:rFonts w:asciiTheme="majorBidi" w:hAnsiTheme="majorBidi" w:cstheme="majorBidi"/>
          <w:b/>
          <w:bCs/>
          <w:sz w:val="28"/>
          <w:szCs w:val="28"/>
        </w:rPr>
        <w:t>)</w:t>
      </w:r>
    </w:p>
    <w:p w14:paraId="79230CCB" w14:textId="77777777" w:rsidR="00143E2D" w:rsidRPr="00CE203B" w:rsidRDefault="00143E2D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2B651F02" w14:textId="77777777" w:rsidR="00484E12" w:rsidRDefault="00484E12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</w:p>
    <w:p w14:paraId="73A2F224" w14:textId="12E662B3" w:rsidR="0000645C" w:rsidRPr="006627D5" w:rsidRDefault="0000645C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6627D5">
        <w:rPr>
          <w:rFonts w:asciiTheme="majorBidi" w:hAnsiTheme="majorBidi" w:cstheme="majorBidi"/>
          <w:b/>
          <w:bCs/>
          <w:sz w:val="24"/>
          <w:szCs w:val="24"/>
        </w:rPr>
        <w:t>By</w:t>
      </w:r>
    </w:p>
    <w:p w14:paraId="4D303A00" w14:textId="0C72E518" w:rsidR="0000645C" w:rsidRPr="00CE203B" w:rsidRDefault="00484E12" w:rsidP="00401080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MUHAMMAD IBTISAM AFZAL</w:t>
      </w:r>
    </w:p>
    <w:p w14:paraId="60B22C81" w14:textId="77777777" w:rsidR="007E1D59" w:rsidRDefault="007E1D59" w:rsidP="00E75BC7">
      <w:pPr>
        <w:pStyle w:val="ListParagraph"/>
        <w:spacing w:after="0" w:line="360" w:lineRule="auto"/>
        <w:ind w:left="0"/>
        <w:rPr>
          <w:rFonts w:asciiTheme="majorBidi" w:hAnsiTheme="majorBidi" w:cstheme="majorBidi"/>
          <w:i/>
          <w:iCs/>
          <w:sz w:val="24"/>
          <w:szCs w:val="24"/>
        </w:rPr>
      </w:pPr>
    </w:p>
    <w:p w14:paraId="53E85B54" w14:textId="1F65BAF0" w:rsidR="0000645C" w:rsidRPr="00CE203B" w:rsidRDefault="008E0F70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Registration</w:t>
      </w:r>
      <w:r w:rsidR="0000645C" w:rsidRPr="00CE203B">
        <w:rPr>
          <w:rFonts w:asciiTheme="majorBidi" w:hAnsiTheme="majorBidi" w:cstheme="majorBidi"/>
          <w:b/>
          <w:bCs/>
          <w:sz w:val="24"/>
          <w:szCs w:val="24"/>
        </w:rPr>
        <w:t xml:space="preserve"> No.</w:t>
      </w:r>
    </w:p>
    <w:p w14:paraId="6647F724" w14:textId="373953DB" w:rsidR="00484E12" w:rsidRDefault="00484E12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FA22-BCS-073</w:t>
      </w:r>
    </w:p>
    <w:p w14:paraId="0A8863E4" w14:textId="7FB88EB7" w:rsidR="0000645C" w:rsidRPr="00CE203B" w:rsidRDefault="0000645C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E203B">
        <w:rPr>
          <w:rFonts w:asciiTheme="majorBidi" w:hAnsiTheme="majorBidi" w:cstheme="majorBidi"/>
          <w:b/>
          <w:bCs/>
          <w:sz w:val="28"/>
          <w:szCs w:val="28"/>
        </w:rPr>
        <w:t>Course Code (Course Title)</w:t>
      </w:r>
    </w:p>
    <w:p w14:paraId="5AE07536" w14:textId="3183DBD8" w:rsidR="00284B51" w:rsidRDefault="00C00BAB" w:rsidP="00A624B7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CSC</w:t>
      </w:r>
      <w:r w:rsidR="00022702">
        <w:rPr>
          <w:rFonts w:asciiTheme="majorBidi" w:hAnsiTheme="majorBidi" w:cstheme="majorBidi"/>
          <w:i/>
          <w:iCs/>
          <w:sz w:val="24"/>
          <w:szCs w:val="24"/>
        </w:rPr>
        <w:t>211</w:t>
      </w:r>
      <w:r w:rsidR="00284B51">
        <w:rPr>
          <w:rFonts w:asciiTheme="majorBidi" w:hAnsiTheme="majorBidi" w:cstheme="majorBidi"/>
          <w:i/>
          <w:iCs/>
          <w:sz w:val="24"/>
          <w:szCs w:val="24"/>
        </w:rPr>
        <w:t xml:space="preserve"> (</w:t>
      </w:r>
      <w:r w:rsidR="0087031E">
        <w:rPr>
          <w:rFonts w:asciiTheme="majorBidi" w:hAnsiTheme="majorBidi" w:cstheme="majorBidi"/>
          <w:i/>
          <w:iCs/>
          <w:sz w:val="24"/>
          <w:szCs w:val="24"/>
        </w:rPr>
        <w:t>Data Structures and Algorithms</w:t>
      </w:r>
      <w:r w:rsidR="000E3DD3">
        <w:rPr>
          <w:rFonts w:asciiTheme="majorBidi" w:hAnsiTheme="majorBidi" w:cstheme="majorBidi"/>
          <w:i/>
          <w:iCs/>
          <w:sz w:val="24"/>
          <w:szCs w:val="24"/>
        </w:rPr>
        <w:t>)</w:t>
      </w:r>
    </w:p>
    <w:p w14:paraId="43BE5D51" w14:textId="37448649" w:rsidR="0000645C" w:rsidRPr="00CE203B" w:rsidRDefault="0000645C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E203B">
        <w:rPr>
          <w:rFonts w:asciiTheme="majorBidi" w:hAnsiTheme="majorBidi" w:cstheme="majorBidi"/>
          <w:b/>
          <w:bCs/>
          <w:sz w:val="28"/>
          <w:szCs w:val="28"/>
        </w:rPr>
        <w:t>Degree Program Title and Section</w:t>
      </w:r>
    </w:p>
    <w:p w14:paraId="633D9187" w14:textId="7B0B85AB" w:rsidR="00401080" w:rsidRDefault="00401080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BCS-B</w:t>
      </w:r>
    </w:p>
    <w:p w14:paraId="485A1F0C" w14:textId="15B531A0" w:rsidR="0000645C" w:rsidRPr="00CE203B" w:rsidRDefault="0000645C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E203B">
        <w:rPr>
          <w:rFonts w:asciiTheme="majorBidi" w:hAnsiTheme="majorBidi" w:cstheme="majorBidi"/>
          <w:b/>
          <w:bCs/>
          <w:sz w:val="28"/>
          <w:szCs w:val="28"/>
        </w:rPr>
        <w:t>Submitted To</w:t>
      </w:r>
    </w:p>
    <w:p w14:paraId="226FE3FD" w14:textId="32EBD8E2" w:rsidR="00484E12" w:rsidRDefault="00627777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M</w:t>
      </w:r>
      <w:r w:rsidR="00C00BAB">
        <w:rPr>
          <w:rFonts w:asciiTheme="majorBidi" w:hAnsiTheme="majorBidi" w:cstheme="majorBidi"/>
          <w:i/>
          <w:iCs/>
          <w:sz w:val="24"/>
          <w:szCs w:val="24"/>
        </w:rPr>
        <w:t>S.</w:t>
      </w:r>
      <w:r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C00BAB">
        <w:rPr>
          <w:rFonts w:asciiTheme="majorBidi" w:hAnsiTheme="majorBidi" w:cstheme="majorBidi"/>
          <w:i/>
          <w:iCs/>
          <w:sz w:val="24"/>
          <w:szCs w:val="24"/>
        </w:rPr>
        <w:t>Tahreem Saeed</w:t>
      </w:r>
    </w:p>
    <w:p w14:paraId="171EFB32" w14:textId="34FAC9B1" w:rsidR="00F04FCC" w:rsidRDefault="00F04FCC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</w:p>
    <w:p w14:paraId="14185136" w14:textId="77777777" w:rsidR="003224A6" w:rsidRDefault="003224A6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</w:p>
    <w:p w14:paraId="78E1EA17" w14:textId="3879DD48" w:rsidR="00A93C7E" w:rsidRDefault="00A93C7E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</w:p>
    <w:p w14:paraId="362AF35D" w14:textId="02D90DBA" w:rsidR="00143E2D" w:rsidRDefault="00143E2D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</w:p>
    <w:p w14:paraId="5BF04B42" w14:textId="77777777" w:rsidR="007E067C" w:rsidRDefault="007E067C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</w:p>
    <w:p w14:paraId="447EE551" w14:textId="68A3C5CD" w:rsidR="00A93C7E" w:rsidRPr="006C5D14" w:rsidRDefault="0000645C" w:rsidP="006C5D14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E203B">
        <w:rPr>
          <w:rFonts w:asciiTheme="majorBidi" w:hAnsiTheme="majorBidi" w:cstheme="majorBidi"/>
          <w:b/>
          <w:bCs/>
          <w:sz w:val="28"/>
          <w:szCs w:val="28"/>
        </w:rPr>
        <w:t xml:space="preserve">Department of </w:t>
      </w:r>
      <w:r w:rsidR="00484E12">
        <w:rPr>
          <w:rFonts w:asciiTheme="majorBidi" w:hAnsiTheme="majorBidi" w:cstheme="majorBidi"/>
          <w:b/>
          <w:bCs/>
          <w:sz w:val="28"/>
          <w:szCs w:val="28"/>
        </w:rPr>
        <w:t>Computer Science</w:t>
      </w:r>
    </w:p>
    <w:p w14:paraId="1D8C3996" w14:textId="41D8668A" w:rsidR="0000645C" w:rsidRPr="006E52E2" w:rsidRDefault="00401080" w:rsidP="00401080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5E29393" wp14:editId="6B361C8F">
            <wp:extent cx="1352550" cy="1350453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410" cy="1372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5976A" w14:textId="15115797" w:rsidR="00CC0AF4" w:rsidRPr="00974848" w:rsidRDefault="00F04FCC" w:rsidP="00974848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COMSATS UNIVERSITY ISLAMABAD, SAHIWAL CAMPUS</w:t>
      </w:r>
    </w:p>
    <w:sectPr w:rsidR="00CC0AF4" w:rsidRPr="00974848" w:rsidSect="0011391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0MzUyM7IwNTczNDZR0lEKTi0uzszPAykwNK4FAC9wjKUtAAAA"/>
  </w:docVars>
  <w:rsids>
    <w:rsidRoot w:val="0000645C"/>
    <w:rsid w:val="0000645C"/>
    <w:rsid w:val="00022702"/>
    <w:rsid w:val="00076D66"/>
    <w:rsid w:val="000C6233"/>
    <w:rsid w:val="000E3DD3"/>
    <w:rsid w:val="00113913"/>
    <w:rsid w:val="00122D92"/>
    <w:rsid w:val="00143E2D"/>
    <w:rsid w:val="001A5401"/>
    <w:rsid w:val="00284B51"/>
    <w:rsid w:val="002D0ED5"/>
    <w:rsid w:val="002F6040"/>
    <w:rsid w:val="0031209A"/>
    <w:rsid w:val="003224A6"/>
    <w:rsid w:val="003E507C"/>
    <w:rsid w:val="00401080"/>
    <w:rsid w:val="00410E85"/>
    <w:rsid w:val="0043598F"/>
    <w:rsid w:val="00440C4D"/>
    <w:rsid w:val="00484E12"/>
    <w:rsid w:val="00612D13"/>
    <w:rsid w:val="00617836"/>
    <w:rsid w:val="00627777"/>
    <w:rsid w:val="006C5D14"/>
    <w:rsid w:val="006D6A08"/>
    <w:rsid w:val="006E551C"/>
    <w:rsid w:val="007766BD"/>
    <w:rsid w:val="00781B83"/>
    <w:rsid w:val="007E067C"/>
    <w:rsid w:val="007E1D59"/>
    <w:rsid w:val="007E5987"/>
    <w:rsid w:val="00817811"/>
    <w:rsid w:val="0087031E"/>
    <w:rsid w:val="008E0F70"/>
    <w:rsid w:val="008E1210"/>
    <w:rsid w:val="009663F1"/>
    <w:rsid w:val="00974848"/>
    <w:rsid w:val="00A022B3"/>
    <w:rsid w:val="00A02942"/>
    <w:rsid w:val="00A125CB"/>
    <w:rsid w:val="00A14255"/>
    <w:rsid w:val="00A248AE"/>
    <w:rsid w:val="00A624B7"/>
    <w:rsid w:val="00A840EE"/>
    <w:rsid w:val="00A93C7E"/>
    <w:rsid w:val="00A95379"/>
    <w:rsid w:val="00AD4E4B"/>
    <w:rsid w:val="00BA65B5"/>
    <w:rsid w:val="00C00BAB"/>
    <w:rsid w:val="00CC0AF4"/>
    <w:rsid w:val="00D131C9"/>
    <w:rsid w:val="00E202D7"/>
    <w:rsid w:val="00E43390"/>
    <w:rsid w:val="00E75BC7"/>
    <w:rsid w:val="00EA0A8A"/>
    <w:rsid w:val="00ED6FA9"/>
    <w:rsid w:val="00F04FCC"/>
    <w:rsid w:val="00F2770E"/>
    <w:rsid w:val="00F329B6"/>
    <w:rsid w:val="00FB474F"/>
    <w:rsid w:val="00FF16D5"/>
    <w:rsid w:val="00FF7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1C838"/>
  <w15:chartTrackingRefBased/>
  <w15:docId w15:val="{1FD6E7C6-307F-4918-9871-8F73F3ED1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64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94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4</TotalTime>
  <Pages>1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tisam Afzal</dc:creator>
  <cp:keywords/>
  <dc:description/>
  <cp:lastModifiedBy>Ibtisam Afzal</cp:lastModifiedBy>
  <cp:revision>46</cp:revision>
  <cp:lastPrinted>2023-02-26T10:53:00Z</cp:lastPrinted>
  <dcterms:created xsi:type="dcterms:W3CDTF">2022-10-02T06:21:00Z</dcterms:created>
  <dcterms:modified xsi:type="dcterms:W3CDTF">2023-09-26T13:11:00Z</dcterms:modified>
</cp:coreProperties>
</file>